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28871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  <w:gridCol w:w="3253"/>
        <w:gridCol w:w="3253"/>
        <w:gridCol w:w="3253"/>
        <w:gridCol w:w="3253"/>
      </w:tblGrid>
      <w:tr w:rsidR="00FC5C48" w14:paraId="1DA79426" w14:textId="77777777" w:rsidTr="00746626">
        <w:trPr>
          <w:gridAfter w:val="4"/>
          <w:wAfter w:w="13012" w:type="dxa"/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746626">
        <w:trPr>
          <w:gridAfter w:val="4"/>
          <w:wAfter w:w="13012" w:type="dxa"/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23F1782C" w:rsidR="00FC5C48" w:rsidRDefault="00EF7F35" w:rsidP="009F776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D3375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</w:t>
            </w:r>
            <w:r w:rsidR="00F514A6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8.04.2024.-12.04.2024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746626">
        <w:trPr>
          <w:gridAfter w:val="4"/>
          <w:wAfter w:w="13012" w:type="dxa"/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746626">
        <w:trPr>
          <w:gridAfter w:val="4"/>
          <w:wAfter w:w="13012" w:type="dxa"/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F514A6" w:rsidRPr="00F55363" w14:paraId="14510DE5" w14:textId="77777777" w:rsidTr="00746626">
        <w:trPr>
          <w:gridAfter w:val="4"/>
          <w:wAfter w:w="13012" w:type="dxa"/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F514A6" w:rsidRPr="008D08FD" w:rsidRDefault="00F514A6" w:rsidP="00F514A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F514A6" w:rsidRPr="008D08FD" w:rsidRDefault="00F514A6" w:rsidP="00F514A6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619DB1F4" w:rsidR="00F514A6" w:rsidRPr="00F514A6" w:rsidRDefault="00F514A6" w:rsidP="00F514A6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514A6">
              <w:rPr>
                <w:rFonts w:ascii="Segoe UI" w:eastAsia="Segoe UI" w:hAnsi="Segoe UI"/>
                <w:sz w:val="20"/>
                <w:szCs w:val="20"/>
              </w:rPr>
              <w:t xml:space="preserve">ĐAČKI INTEGRALNI </w:t>
            </w:r>
            <w:proofErr w:type="gramStart"/>
            <w:r w:rsidRPr="00F514A6">
              <w:rPr>
                <w:rFonts w:ascii="Segoe UI" w:eastAsia="Segoe UI" w:hAnsi="Segoe UI"/>
                <w:sz w:val="20"/>
                <w:szCs w:val="20"/>
              </w:rPr>
              <w:t>SENDVIČ ,</w:t>
            </w:r>
            <w:proofErr w:type="gramEnd"/>
            <w:r w:rsidRPr="00F514A6">
              <w:rPr>
                <w:rFonts w:ascii="Segoe UI" w:eastAsia="Segoe UI" w:hAnsi="Segoe UI"/>
                <w:sz w:val="20"/>
                <w:szCs w:val="20"/>
              </w:rPr>
              <w:t xml:space="preserve"> BANA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79C0B84D" w:rsidR="00F514A6" w:rsidRPr="00F514A6" w:rsidRDefault="00F514A6" w:rsidP="00F514A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514A6">
              <w:rPr>
                <w:rFonts w:ascii="Segoe UI" w:eastAsia="Segoe UI" w:hAnsi="Segoe UI"/>
                <w:sz w:val="20"/>
                <w:szCs w:val="20"/>
              </w:rPr>
              <w:t>5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716B59EE" w:rsidR="00F514A6" w:rsidRPr="00F514A6" w:rsidRDefault="00F514A6" w:rsidP="00F514A6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514A6">
              <w:rPr>
                <w:rFonts w:ascii="Segoe UI" w:eastAsia="Segoe UI" w:hAnsi="Segoe UI"/>
                <w:sz w:val="20"/>
                <w:szCs w:val="20"/>
              </w:rPr>
              <w:t>14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3E65F852" w:rsidR="00F514A6" w:rsidRPr="00F514A6" w:rsidRDefault="00F514A6" w:rsidP="00F514A6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514A6">
              <w:rPr>
                <w:rFonts w:ascii="Segoe UI" w:eastAsia="Segoe UI" w:hAnsi="Segoe UI"/>
                <w:sz w:val="20"/>
                <w:szCs w:val="20"/>
              </w:rPr>
              <w:t>9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68F43B2D" w:rsidR="00F514A6" w:rsidRPr="00F514A6" w:rsidRDefault="00F514A6" w:rsidP="00F514A6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514A6">
              <w:rPr>
                <w:rFonts w:ascii="Segoe UI" w:eastAsia="Segoe UI" w:hAnsi="Segoe UI"/>
                <w:sz w:val="20"/>
                <w:szCs w:val="20"/>
              </w:rPr>
              <w:t>373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7C8F21EF" w:rsidR="00F514A6" w:rsidRPr="00F514A6" w:rsidRDefault="00F514A6" w:rsidP="00F514A6">
            <w:pPr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proofErr w:type="spellStart"/>
            <w:r w:rsidRPr="00F514A6">
              <w:rPr>
                <w:rFonts w:ascii="Segoe UI" w:eastAsia="Segoe UI" w:hAnsi="Segoe UI"/>
                <w:color w:val="495057"/>
                <w:sz w:val="18"/>
                <w:szCs w:val="18"/>
              </w:rPr>
              <w:t>Mlijeko</w:t>
            </w:r>
            <w:proofErr w:type="spellEnd"/>
            <w:r w:rsidRPr="00F514A6">
              <w:rPr>
                <w:rFonts w:ascii="Segoe UI" w:eastAsia="Segoe UI" w:hAnsi="Segoe UI"/>
                <w:color w:val="495057"/>
                <w:sz w:val="18"/>
                <w:szCs w:val="18"/>
              </w:rPr>
              <w:t xml:space="preserve">(S), </w:t>
            </w:r>
            <w:proofErr w:type="spellStart"/>
            <w:r w:rsidRPr="00F514A6">
              <w:rPr>
                <w:rFonts w:ascii="Segoe UI" w:eastAsia="Segoe UI" w:hAnsi="Segoe UI"/>
                <w:color w:val="495057"/>
                <w:sz w:val="18"/>
                <w:szCs w:val="18"/>
              </w:rPr>
              <w:t>Celer</w:t>
            </w:r>
            <w:proofErr w:type="spellEnd"/>
            <w:r w:rsidRPr="00F514A6">
              <w:rPr>
                <w:rFonts w:ascii="Segoe UI" w:eastAsia="Segoe UI" w:hAnsi="Segoe UI"/>
                <w:color w:val="495057"/>
                <w:sz w:val="18"/>
                <w:szCs w:val="18"/>
              </w:rPr>
              <w:t xml:space="preserve">(S), Gluten(S), </w:t>
            </w:r>
            <w:proofErr w:type="spellStart"/>
            <w:r w:rsidRPr="00F514A6">
              <w:rPr>
                <w:rFonts w:ascii="Segoe UI" w:eastAsia="Segoe UI" w:hAnsi="Segoe UI"/>
                <w:color w:val="495057"/>
                <w:sz w:val="18"/>
                <w:szCs w:val="18"/>
              </w:rPr>
              <w:t>Jaja</w:t>
            </w:r>
            <w:proofErr w:type="spellEnd"/>
            <w:r w:rsidRPr="00F514A6">
              <w:rPr>
                <w:rFonts w:ascii="Segoe UI" w:eastAsia="Segoe UI" w:hAnsi="Segoe UI"/>
                <w:color w:val="495057"/>
                <w:sz w:val="18"/>
                <w:szCs w:val="18"/>
              </w:rPr>
              <w:t xml:space="preserve">(T), </w:t>
            </w:r>
            <w:proofErr w:type="spellStart"/>
            <w:r w:rsidRPr="00F514A6">
              <w:rPr>
                <w:rFonts w:ascii="Segoe UI" w:eastAsia="Segoe UI" w:hAnsi="Segoe UI"/>
                <w:color w:val="495057"/>
                <w:sz w:val="18"/>
                <w:szCs w:val="18"/>
              </w:rPr>
              <w:t>Soja</w:t>
            </w:r>
            <w:proofErr w:type="spellEnd"/>
            <w:r w:rsidRPr="00F514A6">
              <w:rPr>
                <w:rFonts w:ascii="Segoe UI" w:eastAsia="Segoe UI" w:hAnsi="Segoe UI"/>
                <w:color w:val="495057"/>
                <w:sz w:val="18"/>
                <w:szCs w:val="18"/>
              </w:rPr>
              <w:t xml:space="preserve">(S), </w:t>
            </w:r>
            <w:proofErr w:type="spellStart"/>
            <w:r w:rsidRPr="00F514A6">
              <w:rPr>
                <w:rFonts w:ascii="Segoe UI" w:eastAsia="Segoe UI" w:hAnsi="Segoe UI"/>
                <w:color w:val="495057"/>
                <w:sz w:val="18"/>
                <w:szCs w:val="18"/>
              </w:rPr>
              <w:t>Mlijeko</w:t>
            </w:r>
            <w:proofErr w:type="spellEnd"/>
            <w:r w:rsidRPr="00F514A6">
              <w:rPr>
                <w:rFonts w:ascii="Segoe UI" w:eastAsia="Segoe UI" w:hAnsi="Segoe UI"/>
                <w:color w:val="495057"/>
                <w:sz w:val="18"/>
                <w:szCs w:val="18"/>
              </w:rPr>
              <w:t xml:space="preserve">(T), </w:t>
            </w:r>
            <w:proofErr w:type="spellStart"/>
            <w:r w:rsidRPr="00F514A6">
              <w:rPr>
                <w:rFonts w:ascii="Segoe UI" w:eastAsia="Segoe UI" w:hAnsi="Segoe UI"/>
                <w:color w:val="495057"/>
                <w:sz w:val="18"/>
                <w:szCs w:val="18"/>
              </w:rPr>
              <w:t>Sezam</w:t>
            </w:r>
            <w:proofErr w:type="spellEnd"/>
            <w:r w:rsidRPr="00F514A6">
              <w:rPr>
                <w:rFonts w:ascii="Segoe UI" w:eastAsia="Segoe UI" w:hAnsi="Segoe UI"/>
                <w:color w:val="495057"/>
                <w:sz w:val="18"/>
                <w:szCs w:val="18"/>
              </w:rPr>
              <w:t xml:space="preserve">(T), </w:t>
            </w:r>
            <w:proofErr w:type="spellStart"/>
            <w:r w:rsidRPr="00F514A6">
              <w:rPr>
                <w:rFonts w:ascii="Segoe UI" w:eastAsia="Segoe UI" w:hAnsi="Segoe UI"/>
                <w:color w:val="495057"/>
                <w:sz w:val="18"/>
                <w:szCs w:val="18"/>
              </w:rPr>
              <w:t>Lupina</w:t>
            </w:r>
            <w:proofErr w:type="spellEnd"/>
            <w:r w:rsidRPr="00F514A6">
              <w:rPr>
                <w:rFonts w:ascii="Segoe UI" w:eastAsia="Segoe UI" w:hAnsi="Segoe UI"/>
                <w:color w:val="495057"/>
                <w:sz w:val="18"/>
                <w:szCs w:val="18"/>
              </w:rPr>
              <w:t xml:space="preserve">(T), </w:t>
            </w:r>
            <w:proofErr w:type="spellStart"/>
            <w:r w:rsidRPr="00F514A6">
              <w:rPr>
                <w:rFonts w:ascii="Segoe UI" w:eastAsia="Segoe UI" w:hAnsi="Segoe UI"/>
                <w:color w:val="495057"/>
                <w:sz w:val="18"/>
                <w:szCs w:val="18"/>
              </w:rPr>
              <w:t>Laktoza</w:t>
            </w:r>
            <w:proofErr w:type="spellEnd"/>
            <w:r w:rsidRPr="00F514A6">
              <w:rPr>
                <w:rFonts w:ascii="Segoe UI" w:eastAsia="Segoe UI" w:hAnsi="Segoe UI"/>
                <w:color w:val="495057"/>
                <w:sz w:val="18"/>
                <w:szCs w:val="18"/>
              </w:rPr>
              <w:t xml:space="preserve">(S), </w:t>
            </w:r>
            <w:proofErr w:type="spellStart"/>
            <w:r w:rsidRPr="00F514A6">
              <w:rPr>
                <w:rFonts w:ascii="Segoe UI" w:eastAsia="Segoe UI" w:hAnsi="Segoe UI"/>
                <w:color w:val="495057"/>
                <w:sz w:val="18"/>
                <w:szCs w:val="18"/>
              </w:rPr>
              <w:t>Mlijeko</w:t>
            </w:r>
            <w:proofErr w:type="spellEnd"/>
            <w:r w:rsidRPr="00F514A6">
              <w:rPr>
                <w:rFonts w:ascii="Segoe UI" w:eastAsia="Segoe UI" w:hAnsi="Segoe UI"/>
                <w:color w:val="495057"/>
                <w:sz w:val="18"/>
                <w:szCs w:val="18"/>
              </w:rPr>
              <w:t>(S)</w:t>
            </w:r>
          </w:p>
        </w:tc>
      </w:tr>
      <w:tr w:rsidR="00F514A6" w:rsidRPr="00F55363" w14:paraId="7C873AB7" w14:textId="77777777" w:rsidTr="00746626">
        <w:trPr>
          <w:gridAfter w:val="4"/>
          <w:wAfter w:w="13012" w:type="dxa"/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F514A6" w:rsidRPr="008D08FD" w:rsidRDefault="00F514A6" w:rsidP="00F514A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F514A6" w:rsidRPr="008D08FD" w:rsidRDefault="00F514A6" w:rsidP="00F514A6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253A0540" w:rsidR="00F514A6" w:rsidRPr="00F514A6" w:rsidRDefault="00F514A6" w:rsidP="00F514A6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514A6">
              <w:rPr>
                <w:rFonts w:ascii="Segoe UI" w:eastAsia="Segoe UI" w:hAnsi="Segoe UI"/>
                <w:sz w:val="20"/>
                <w:szCs w:val="20"/>
              </w:rPr>
              <w:t xml:space="preserve">ĐAČKI INTEGRALNI </w:t>
            </w:r>
            <w:proofErr w:type="gramStart"/>
            <w:r w:rsidRPr="00F514A6">
              <w:rPr>
                <w:rFonts w:ascii="Segoe UI" w:eastAsia="Segoe UI" w:hAnsi="Segoe UI"/>
                <w:sz w:val="20"/>
                <w:szCs w:val="20"/>
              </w:rPr>
              <w:t>SENDVIČ ,</w:t>
            </w:r>
            <w:proofErr w:type="gramEnd"/>
            <w:r w:rsidRPr="00F514A6">
              <w:rPr>
                <w:rFonts w:ascii="Segoe UI" w:eastAsia="Segoe UI" w:hAnsi="Segoe UI"/>
                <w:sz w:val="20"/>
                <w:szCs w:val="20"/>
              </w:rPr>
              <w:t xml:space="preserve"> BANA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3DE82C6F" w:rsidR="00F514A6" w:rsidRPr="00F514A6" w:rsidRDefault="00F514A6" w:rsidP="00F514A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514A6">
              <w:rPr>
                <w:rFonts w:ascii="Segoe UI" w:eastAsia="Segoe UI" w:hAnsi="Segoe UI"/>
                <w:sz w:val="20"/>
                <w:szCs w:val="20"/>
              </w:rPr>
              <w:t>5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0EFD8368" w:rsidR="00F514A6" w:rsidRPr="00F514A6" w:rsidRDefault="00F514A6" w:rsidP="00F514A6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514A6">
              <w:rPr>
                <w:rFonts w:ascii="Segoe UI" w:eastAsia="Segoe UI" w:hAnsi="Segoe UI"/>
                <w:sz w:val="20"/>
                <w:szCs w:val="20"/>
              </w:rPr>
              <w:t>14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2EA6E188" w:rsidR="00F514A6" w:rsidRPr="00F514A6" w:rsidRDefault="00F514A6" w:rsidP="00F514A6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514A6">
              <w:rPr>
                <w:rFonts w:ascii="Segoe UI" w:eastAsia="Segoe UI" w:hAnsi="Segoe UI"/>
                <w:sz w:val="20"/>
                <w:szCs w:val="20"/>
              </w:rPr>
              <w:t>9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5326F373" w:rsidR="00F514A6" w:rsidRPr="00F514A6" w:rsidRDefault="00F514A6" w:rsidP="00F514A6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514A6">
              <w:rPr>
                <w:rFonts w:ascii="Segoe UI" w:eastAsia="Segoe UI" w:hAnsi="Segoe UI"/>
                <w:sz w:val="20"/>
                <w:szCs w:val="20"/>
              </w:rPr>
              <w:t>373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F514A6" w:rsidRPr="00F514A6" w:rsidRDefault="00F514A6" w:rsidP="00F514A6">
            <w:pPr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</w:tr>
      <w:bookmarkEnd w:id="0"/>
      <w:tr w:rsidR="00F514A6" w:rsidRPr="00F55363" w14:paraId="56111CC0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F514A6" w:rsidRPr="008D08FD" w:rsidRDefault="00F514A6" w:rsidP="00F514A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F514A6" w:rsidRPr="008D08FD" w:rsidRDefault="00F514A6" w:rsidP="00F514A6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5988A849" w:rsidR="00F514A6" w:rsidRPr="00F514A6" w:rsidRDefault="00F514A6" w:rsidP="00F514A6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514A6">
              <w:rPr>
                <w:rFonts w:ascii="Segoe UI" w:eastAsia="Segoe UI" w:hAnsi="Segoe UI"/>
                <w:sz w:val="20"/>
                <w:szCs w:val="20"/>
              </w:rPr>
              <w:t xml:space="preserve">PEČENI PILEĆI BATAK, ZABATAK S </w:t>
            </w:r>
            <w:proofErr w:type="gramStart"/>
            <w:r w:rsidRPr="00F514A6">
              <w:rPr>
                <w:rFonts w:ascii="Segoe UI" w:eastAsia="Segoe UI" w:hAnsi="Segoe UI"/>
                <w:sz w:val="20"/>
                <w:szCs w:val="20"/>
              </w:rPr>
              <w:t>MLINCIMA ,</w:t>
            </w:r>
            <w:proofErr w:type="gramEnd"/>
            <w:r w:rsidRPr="00F514A6">
              <w:rPr>
                <w:rFonts w:ascii="Segoe UI" w:eastAsia="Segoe UI" w:hAnsi="Segoe UI"/>
                <w:sz w:val="20"/>
                <w:szCs w:val="20"/>
              </w:rPr>
              <w:t xml:space="preserve"> MALA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6AACDC8C" w:rsidR="00F514A6" w:rsidRPr="00F514A6" w:rsidRDefault="00F514A6" w:rsidP="00F514A6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514A6">
              <w:rPr>
                <w:rFonts w:ascii="Segoe UI" w:eastAsia="Segoe UI" w:hAnsi="Segoe UI"/>
                <w:sz w:val="20"/>
                <w:szCs w:val="20"/>
              </w:rPr>
              <w:t>4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0495D382" w:rsidR="00F514A6" w:rsidRPr="00F514A6" w:rsidRDefault="00F514A6" w:rsidP="00F514A6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F514A6">
              <w:rPr>
                <w:rFonts w:ascii="Segoe UI" w:eastAsia="Segoe UI" w:hAnsi="Segoe UI"/>
                <w:sz w:val="20"/>
                <w:szCs w:val="20"/>
              </w:rPr>
              <w:t>18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02DFE43E" w:rsidR="00F514A6" w:rsidRPr="00F514A6" w:rsidRDefault="00F514A6" w:rsidP="00F514A6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F514A6">
              <w:rPr>
                <w:rFonts w:ascii="Segoe UI" w:eastAsia="Segoe UI" w:hAnsi="Segoe UI"/>
                <w:sz w:val="20"/>
                <w:szCs w:val="20"/>
              </w:rPr>
              <w:t>13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6243D2F9" w:rsidR="00F514A6" w:rsidRPr="00F514A6" w:rsidRDefault="00F514A6" w:rsidP="00F514A6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F514A6">
              <w:rPr>
                <w:rFonts w:ascii="Segoe UI" w:eastAsia="Segoe UI" w:hAnsi="Segoe UI"/>
                <w:sz w:val="20"/>
                <w:szCs w:val="20"/>
              </w:rPr>
              <w:t>390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5F0179FE" w:rsidR="00F514A6" w:rsidRPr="00F514A6" w:rsidRDefault="00F514A6" w:rsidP="00F514A6">
            <w:pPr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F514A6">
              <w:rPr>
                <w:rFonts w:ascii="Segoe UI" w:eastAsia="Segoe UI" w:hAnsi="Segoe UI"/>
                <w:color w:val="495057"/>
                <w:sz w:val="18"/>
                <w:szCs w:val="18"/>
              </w:rPr>
              <w:t xml:space="preserve">Gluten(S), </w:t>
            </w:r>
            <w:proofErr w:type="spellStart"/>
            <w:r w:rsidRPr="00F514A6">
              <w:rPr>
                <w:rFonts w:ascii="Segoe UI" w:eastAsia="Segoe UI" w:hAnsi="Segoe UI"/>
                <w:color w:val="495057"/>
                <w:sz w:val="18"/>
                <w:szCs w:val="18"/>
              </w:rPr>
              <w:t>Jaja</w:t>
            </w:r>
            <w:proofErr w:type="spellEnd"/>
            <w:r w:rsidRPr="00F514A6">
              <w:rPr>
                <w:rFonts w:ascii="Segoe UI" w:eastAsia="Segoe UI" w:hAnsi="Segoe UI"/>
                <w:color w:val="495057"/>
                <w:sz w:val="18"/>
                <w:szCs w:val="18"/>
              </w:rPr>
              <w:t>(S)</w:t>
            </w:r>
          </w:p>
        </w:tc>
      </w:tr>
      <w:tr w:rsidR="00F514A6" w:rsidRPr="00F55363" w14:paraId="2CCFABE4" w14:textId="082C2B8C" w:rsidTr="00746626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F514A6" w:rsidRPr="008D08FD" w:rsidRDefault="00F514A6" w:rsidP="00F514A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F514A6" w:rsidRPr="008D08FD" w:rsidRDefault="00F514A6" w:rsidP="00F514A6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665A3AAA" w:rsidR="00F514A6" w:rsidRPr="00F514A6" w:rsidRDefault="00F514A6" w:rsidP="00F514A6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514A6">
              <w:rPr>
                <w:rFonts w:ascii="Segoe UI" w:eastAsia="Segoe UI" w:hAnsi="Segoe UI"/>
                <w:sz w:val="20"/>
                <w:szCs w:val="20"/>
              </w:rPr>
              <w:t xml:space="preserve">PEČENI PILEĆI BATAK, ZABATAK S </w:t>
            </w:r>
            <w:proofErr w:type="gramStart"/>
            <w:r w:rsidRPr="00F514A6">
              <w:rPr>
                <w:rFonts w:ascii="Segoe UI" w:eastAsia="Segoe UI" w:hAnsi="Segoe UI"/>
                <w:sz w:val="20"/>
                <w:szCs w:val="20"/>
              </w:rPr>
              <w:t>MLINCIMA ,</w:t>
            </w:r>
            <w:proofErr w:type="gramEnd"/>
            <w:r w:rsidRPr="00F514A6">
              <w:rPr>
                <w:rFonts w:ascii="Segoe UI" w:eastAsia="Segoe UI" w:hAnsi="Segoe UI"/>
                <w:sz w:val="20"/>
                <w:szCs w:val="20"/>
              </w:rPr>
              <w:t xml:space="preserve"> MALA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2E897E06" w:rsidR="00F514A6" w:rsidRPr="00F514A6" w:rsidRDefault="00F514A6" w:rsidP="00F514A6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514A6">
              <w:rPr>
                <w:rFonts w:ascii="Segoe UI" w:eastAsia="Segoe UI" w:hAnsi="Segoe UI"/>
                <w:sz w:val="20"/>
                <w:szCs w:val="20"/>
              </w:rPr>
              <w:t>4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6BB48617" w:rsidR="00F514A6" w:rsidRPr="00F514A6" w:rsidRDefault="00F514A6" w:rsidP="00F514A6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F514A6">
              <w:rPr>
                <w:rFonts w:ascii="Segoe UI" w:eastAsia="Segoe UI" w:hAnsi="Segoe UI"/>
                <w:sz w:val="20"/>
                <w:szCs w:val="20"/>
              </w:rPr>
              <w:t>18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07891F5D" w:rsidR="00F514A6" w:rsidRPr="00F514A6" w:rsidRDefault="00F514A6" w:rsidP="00F514A6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F514A6">
              <w:rPr>
                <w:rFonts w:ascii="Segoe UI" w:eastAsia="Segoe UI" w:hAnsi="Segoe UI"/>
                <w:sz w:val="20"/>
                <w:szCs w:val="20"/>
              </w:rPr>
              <w:t>13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3284E1C4" w:rsidR="00F514A6" w:rsidRPr="00F514A6" w:rsidRDefault="00F514A6" w:rsidP="00F514A6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F514A6">
              <w:rPr>
                <w:rFonts w:ascii="Segoe UI" w:eastAsia="Segoe UI" w:hAnsi="Segoe UI"/>
                <w:sz w:val="20"/>
                <w:szCs w:val="20"/>
              </w:rPr>
              <w:t>390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91D61C" w14:textId="77777777" w:rsidR="00F514A6" w:rsidRPr="00F514A6" w:rsidRDefault="00F514A6" w:rsidP="00F514A6">
            <w:pPr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3253" w:type="dxa"/>
            <w:vAlign w:val="center"/>
          </w:tcPr>
          <w:p w14:paraId="218F5A86" w14:textId="77777777" w:rsidR="00F514A6" w:rsidRPr="00F55363" w:rsidRDefault="00F514A6" w:rsidP="00F514A6"/>
        </w:tc>
        <w:tc>
          <w:tcPr>
            <w:tcW w:w="3253" w:type="dxa"/>
            <w:vAlign w:val="center"/>
          </w:tcPr>
          <w:p w14:paraId="13909728" w14:textId="77777777" w:rsidR="00F514A6" w:rsidRPr="00F55363" w:rsidRDefault="00F514A6" w:rsidP="00F514A6"/>
        </w:tc>
        <w:tc>
          <w:tcPr>
            <w:tcW w:w="3253" w:type="dxa"/>
            <w:vAlign w:val="center"/>
          </w:tcPr>
          <w:p w14:paraId="2D039028" w14:textId="77777777" w:rsidR="00F514A6" w:rsidRPr="00F55363" w:rsidRDefault="00F514A6" w:rsidP="00F514A6"/>
        </w:tc>
        <w:tc>
          <w:tcPr>
            <w:tcW w:w="3253" w:type="dxa"/>
            <w:vAlign w:val="center"/>
          </w:tcPr>
          <w:p w14:paraId="7CBE11F7" w14:textId="77777777" w:rsidR="00F514A6" w:rsidRPr="00F55363" w:rsidRDefault="00F514A6" w:rsidP="00F514A6"/>
        </w:tc>
      </w:tr>
      <w:tr w:rsidR="00F514A6" w:rsidRPr="00F55363" w14:paraId="7395E737" w14:textId="77777777" w:rsidTr="00FD79DF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F514A6" w:rsidRPr="008D08FD" w:rsidRDefault="00F514A6" w:rsidP="00F514A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F514A6" w:rsidRPr="00727AE1" w:rsidRDefault="00F514A6" w:rsidP="00F514A6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71BC00EB" w:rsidR="00F514A6" w:rsidRPr="00F514A6" w:rsidRDefault="00F514A6" w:rsidP="00F514A6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514A6">
              <w:rPr>
                <w:rFonts w:ascii="Segoe UI" w:eastAsia="Segoe UI" w:hAnsi="Segoe UI"/>
                <w:sz w:val="20"/>
                <w:szCs w:val="20"/>
              </w:rPr>
              <w:t xml:space="preserve">TJESTENINA S TUNOM I </w:t>
            </w:r>
            <w:proofErr w:type="gramStart"/>
            <w:r w:rsidRPr="00F514A6">
              <w:rPr>
                <w:rFonts w:ascii="Segoe UI" w:eastAsia="Segoe UI" w:hAnsi="Segoe UI"/>
                <w:sz w:val="20"/>
                <w:szCs w:val="20"/>
              </w:rPr>
              <w:t>ĐUVEČEM  ,</w:t>
            </w:r>
            <w:proofErr w:type="gramEnd"/>
            <w:r w:rsidRPr="00F514A6">
              <w:rPr>
                <w:rFonts w:ascii="Segoe UI" w:eastAsia="Segoe UI" w:hAnsi="Segoe UI"/>
                <w:sz w:val="20"/>
                <w:szCs w:val="20"/>
              </w:rPr>
              <w:t xml:space="preserve"> MANDARINA KOMAD , CIKL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547C21EB" w:rsidR="00F514A6" w:rsidRPr="00F514A6" w:rsidRDefault="00F514A6" w:rsidP="00F514A6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514A6">
              <w:rPr>
                <w:rFonts w:ascii="Segoe UI" w:eastAsia="Segoe UI" w:hAnsi="Segoe UI"/>
                <w:sz w:val="20"/>
                <w:szCs w:val="20"/>
              </w:rPr>
              <w:t>45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392E199A" w:rsidR="00F514A6" w:rsidRPr="00F514A6" w:rsidRDefault="00F514A6" w:rsidP="00F514A6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F514A6">
              <w:rPr>
                <w:rFonts w:ascii="Segoe UI" w:eastAsia="Segoe UI" w:hAnsi="Segoe UI"/>
                <w:sz w:val="20"/>
                <w:szCs w:val="20"/>
              </w:rPr>
              <w:t>17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3898EBA2" w:rsidR="00F514A6" w:rsidRPr="00F514A6" w:rsidRDefault="00F514A6" w:rsidP="00F514A6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F514A6">
              <w:rPr>
                <w:rFonts w:ascii="Segoe UI" w:eastAsia="Segoe UI" w:hAnsi="Segoe UI"/>
                <w:sz w:val="20"/>
                <w:szCs w:val="20"/>
              </w:rPr>
              <w:t>12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5D9472A7" w:rsidR="00F514A6" w:rsidRPr="00F514A6" w:rsidRDefault="00F514A6" w:rsidP="00F514A6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F514A6">
              <w:rPr>
                <w:rFonts w:ascii="Segoe UI" w:eastAsia="Segoe UI" w:hAnsi="Segoe UI"/>
                <w:sz w:val="20"/>
                <w:szCs w:val="20"/>
              </w:rPr>
              <w:t>370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22FF517A" w:rsidR="00F514A6" w:rsidRPr="00F514A6" w:rsidRDefault="00F514A6" w:rsidP="00F514A6">
            <w:pPr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proofErr w:type="spellStart"/>
            <w:r w:rsidRPr="00F514A6">
              <w:rPr>
                <w:rFonts w:ascii="Segoe UI" w:eastAsia="Segoe UI" w:hAnsi="Segoe UI"/>
                <w:color w:val="495057"/>
                <w:sz w:val="18"/>
                <w:szCs w:val="18"/>
              </w:rPr>
              <w:t>Riba</w:t>
            </w:r>
            <w:proofErr w:type="spellEnd"/>
            <w:r w:rsidRPr="00F514A6">
              <w:rPr>
                <w:rFonts w:ascii="Segoe UI" w:eastAsia="Segoe UI" w:hAnsi="Segoe UI"/>
                <w:color w:val="495057"/>
                <w:sz w:val="18"/>
                <w:szCs w:val="18"/>
              </w:rPr>
              <w:t xml:space="preserve">(S), Gluten(S), </w:t>
            </w:r>
            <w:proofErr w:type="spellStart"/>
            <w:r w:rsidRPr="00F514A6">
              <w:rPr>
                <w:rFonts w:ascii="Segoe UI" w:eastAsia="Segoe UI" w:hAnsi="Segoe UI"/>
                <w:color w:val="495057"/>
                <w:sz w:val="18"/>
                <w:szCs w:val="18"/>
              </w:rPr>
              <w:t>Jaja</w:t>
            </w:r>
            <w:proofErr w:type="spellEnd"/>
            <w:r w:rsidRPr="00F514A6">
              <w:rPr>
                <w:rFonts w:ascii="Segoe UI" w:eastAsia="Segoe UI" w:hAnsi="Segoe UI"/>
                <w:color w:val="495057"/>
                <w:sz w:val="18"/>
                <w:szCs w:val="18"/>
              </w:rPr>
              <w:t xml:space="preserve">(T), </w:t>
            </w:r>
            <w:proofErr w:type="spellStart"/>
            <w:r w:rsidRPr="00F514A6">
              <w:rPr>
                <w:rFonts w:ascii="Segoe UI" w:eastAsia="Segoe UI" w:hAnsi="Segoe UI"/>
                <w:color w:val="495057"/>
                <w:sz w:val="18"/>
                <w:szCs w:val="18"/>
              </w:rPr>
              <w:t>Celer</w:t>
            </w:r>
            <w:proofErr w:type="spellEnd"/>
            <w:r w:rsidRPr="00F514A6">
              <w:rPr>
                <w:rFonts w:ascii="Segoe UI" w:eastAsia="Segoe UI" w:hAnsi="Segoe UI"/>
                <w:color w:val="495057"/>
                <w:sz w:val="18"/>
                <w:szCs w:val="18"/>
              </w:rPr>
              <w:t>(T), Gluten(T)</w:t>
            </w:r>
          </w:p>
        </w:tc>
      </w:tr>
      <w:tr w:rsidR="00F514A6" w:rsidRPr="00F55363" w14:paraId="6A22E7D1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F514A6" w:rsidRPr="008D08FD" w:rsidRDefault="00F514A6" w:rsidP="00F514A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F514A6" w:rsidRPr="00727AE1" w:rsidRDefault="00F514A6" w:rsidP="00F514A6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3948EB17" w:rsidR="00F514A6" w:rsidRPr="00F514A6" w:rsidRDefault="00F514A6" w:rsidP="00F514A6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514A6">
              <w:rPr>
                <w:rFonts w:ascii="Segoe UI" w:eastAsia="Segoe UI" w:hAnsi="Segoe UI"/>
                <w:sz w:val="20"/>
                <w:szCs w:val="20"/>
              </w:rPr>
              <w:t xml:space="preserve">TJESTENINA S TUNOM I </w:t>
            </w:r>
            <w:proofErr w:type="gramStart"/>
            <w:r w:rsidRPr="00F514A6">
              <w:rPr>
                <w:rFonts w:ascii="Segoe UI" w:eastAsia="Segoe UI" w:hAnsi="Segoe UI"/>
                <w:sz w:val="20"/>
                <w:szCs w:val="20"/>
              </w:rPr>
              <w:t>ĐUVEČEM  ,</w:t>
            </w:r>
            <w:proofErr w:type="gramEnd"/>
            <w:r w:rsidRPr="00F514A6">
              <w:rPr>
                <w:rFonts w:ascii="Segoe UI" w:eastAsia="Segoe UI" w:hAnsi="Segoe UI"/>
                <w:sz w:val="20"/>
                <w:szCs w:val="20"/>
              </w:rPr>
              <w:t xml:space="preserve"> MANDARINA KOMAD , CIKL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3D6FA9EC" w:rsidR="00F514A6" w:rsidRPr="00F514A6" w:rsidRDefault="00F514A6" w:rsidP="00F514A6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514A6">
              <w:rPr>
                <w:rFonts w:ascii="Segoe UI" w:eastAsia="Segoe UI" w:hAnsi="Segoe UI"/>
                <w:sz w:val="20"/>
                <w:szCs w:val="20"/>
              </w:rPr>
              <w:t>45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7FD69108" w:rsidR="00F514A6" w:rsidRPr="00F514A6" w:rsidRDefault="00F514A6" w:rsidP="00F514A6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F514A6">
              <w:rPr>
                <w:rFonts w:ascii="Segoe UI" w:eastAsia="Segoe UI" w:hAnsi="Segoe UI"/>
                <w:sz w:val="20"/>
                <w:szCs w:val="20"/>
              </w:rPr>
              <w:t>17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6586D8FD" w:rsidR="00F514A6" w:rsidRPr="00F514A6" w:rsidRDefault="00F514A6" w:rsidP="00F514A6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F514A6">
              <w:rPr>
                <w:rFonts w:ascii="Segoe UI" w:eastAsia="Segoe UI" w:hAnsi="Segoe UI"/>
                <w:sz w:val="20"/>
                <w:szCs w:val="20"/>
              </w:rPr>
              <w:t>12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013F5022" w:rsidR="00F514A6" w:rsidRPr="00F514A6" w:rsidRDefault="00F514A6" w:rsidP="00F514A6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F514A6">
              <w:rPr>
                <w:rFonts w:ascii="Segoe UI" w:eastAsia="Segoe UI" w:hAnsi="Segoe UI"/>
                <w:sz w:val="20"/>
                <w:szCs w:val="20"/>
              </w:rPr>
              <w:t>370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14D456" w14:textId="77777777" w:rsidR="00F514A6" w:rsidRPr="00F514A6" w:rsidRDefault="00F514A6" w:rsidP="00F514A6">
            <w:pPr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</w:tr>
      <w:tr w:rsidR="00F514A6" w:rsidRPr="00F55363" w14:paraId="0DF2B284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F514A6" w:rsidRPr="00DB4E9F" w:rsidRDefault="00F514A6" w:rsidP="00F514A6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F514A6" w:rsidRPr="00DB4E9F" w:rsidRDefault="00F514A6" w:rsidP="00F514A6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0B3FA2C5" w:rsidR="00F514A6" w:rsidRPr="00F514A6" w:rsidRDefault="00F514A6" w:rsidP="00F514A6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F514A6">
              <w:rPr>
                <w:rFonts w:ascii="Segoe UI" w:eastAsia="Segoe UI" w:hAnsi="Segoe UI"/>
                <w:sz w:val="20"/>
                <w:szCs w:val="20"/>
              </w:rPr>
              <w:t xml:space="preserve">GULAŠ OD MIJEŠANOG MESA S NOKLICAMA, KUKURUZNI KRUH 1 ŠNITA 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235420AE" w:rsidR="00F514A6" w:rsidRPr="00F514A6" w:rsidRDefault="00F514A6" w:rsidP="00F514A6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F514A6">
              <w:rPr>
                <w:rFonts w:ascii="Segoe UI" w:eastAsia="Segoe UI" w:hAnsi="Segoe UI"/>
                <w:sz w:val="20"/>
                <w:szCs w:val="20"/>
              </w:rPr>
              <w:t>57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6D768721" w:rsidR="00F514A6" w:rsidRPr="00F514A6" w:rsidRDefault="00F514A6" w:rsidP="00F514A6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F514A6">
              <w:rPr>
                <w:rFonts w:ascii="Segoe UI" w:eastAsia="Segoe UI" w:hAnsi="Segoe UI"/>
                <w:sz w:val="20"/>
                <w:szCs w:val="20"/>
              </w:rPr>
              <w:t>16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772AE79C" w:rsidR="00F514A6" w:rsidRPr="00F514A6" w:rsidRDefault="00F514A6" w:rsidP="00F514A6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F514A6">
              <w:rPr>
                <w:rFonts w:ascii="Segoe UI" w:eastAsia="Segoe UI" w:hAnsi="Segoe UI"/>
                <w:sz w:val="20"/>
                <w:szCs w:val="20"/>
              </w:rPr>
              <w:t>10.5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440437CB" w:rsidR="00F514A6" w:rsidRPr="00F514A6" w:rsidRDefault="00F514A6" w:rsidP="00F514A6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F514A6">
              <w:rPr>
                <w:rFonts w:ascii="Segoe UI" w:eastAsia="Segoe UI" w:hAnsi="Segoe UI"/>
                <w:sz w:val="20"/>
                <w:szCs w:val="20"/>
              </w:rPr>
              <w:t>389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70DD44C7" w:rsidR="00F514A6" w:rsidRPr="00F514A6" w:rsidRDefault="00F514A6" w:rsidP="00F514A6">
            <w:pPr>
              <w:pStyle w:val="StandardWeb"/>
              <w:spacing w:before="0" w:beforeAutospacing="0" w:after="0" w:afterAutospacing="0"/>
              <w:rPr>
                <w:sz w:val="18"/>
                <w:szCs w:val="18"/>
              </w:rPr>
            </w:pPr>
            <w:proofErr w:type="spellStart"/>
            <w:r w:rsidRPr="00F514A6">
              <w:rPr>
                <w:rFonts w:ascii="Segoe UI" w:eastAsia="Segoe UI" w:hAnsi="Segoe UI"/>
                <w:color w:val="495057"/>
                <w:sz w:val="18"/>
                <w:szCs w:val="18"/>
              </w:rPr>
              <w:t>Gluten</w:t>
            </w:r>
            <w:proofErr w:type="spellEnd"/>
            <w:r w:rsidRPr="00F514A6">
              <w:rPr>
                <w:rFonts w:ascii="Segoe UI" w:eastAsia="Segoe UI" w:hAnsi="Segoe UI"/>
                <w:color w:val="495057"/>
                <w:sz w:val="18"/>
                <w:szCs w:val="18"/>
              </w:rPr>
              <w:t xml:space="preserve">(S), Jaja(T), Mlijeko(T), Jaja(S), Soja(T), Mlijeko(S), </w:t>
            </w:r>
            <w:proofErr w:type="spellStart"/>
            <w:r w:rsidRPr="00F514A6">
              <w:rPr>
                <w:rFonts w:ascii="Segoe UI" w:eastAsia="Segoe UI" w:hAnsi="Segoe UI"/>
                <w:color w:val="495057"/>
                <w:sz w:val="18"/>
                <w:szCs w:val="18"/>
              </w:rPr>
              <w:t>Orašidi</w:t>
            </w:r>
            <w:proofErr w:type="spellEnd"/>
            <w:r w:rsidRPr="00F514A6">
              <w:rPr>
                <w:rFonts w:ascii="Segoe UI" w:eastAsia="Segoe UI" w:hAnsi="Segoe UI"/>
                <w:color w:val="495057"/>
                <w:sz w:val="18"/>
                <w:szCs w:val="18"/>
              </w:rPr>
              <w:t>(T), Sezam(T), Lupina(T)</w:t>
            </w:r>
            <w:bookmarkStart w:id="1" w:name="_GoBack"/>
            <w:bookmarkEnd w:id="1"/>
          </w:p>
        </w:tc>
      </w:tr>
      <w:tr w:rsidR="00F514A6" w:rsidRPr="00F55363" w14:paraId="55464FC0" w14:textId="77777777" w:rsidTr="00746626">
        <w:trPr>
          <w:gridAfter w:val="4"/>
          <w:wAfter w:w="13012" w:type="dxa"/>
          <w:trHeight w:val="580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F514A6" w:rsidRPr="00DB4E9F" w:rsidRDefault="00F514A6" w:rsidP="00F514A6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F514A6" w:rsidRPr="00DB4E9F" w:rsidRDefault="00F514A6" w:rsidP="00F514A6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3073E96A" w:rsidR="00F514A6" w:rsidRPr="00F514A6" w:rsidRDefault="00F514A6" w:rsidP="00F514A6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F514A6">
              <w:rPr>
                <w:rFonts w:ascii="Segoe UI" w:eastAsia="Segoe UI" w:hAnsi="Segoe UI"/>
                <w:sz w:val="20"/>
                <w:szCs w:val="20"/>
              </w:rPr>
              <w:t xml:space="preserve">GULAŠ OD MIJEŠANOG MESA S NOKLICAMA, KUKURUZNI KRUH 1 ŠNITA 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69CE57AE" w:rsidR="00F514A6" w:rsidRPr="00F514A6" w:rsidRDefault="00F514A6" w:rsidP="00F514A6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F514A6">
              <w:rPr>
                <w:rFonts w:ascii="Segoe UI" w:eastAsia="Segoe UI" w:hAnsi="Segoe UI"/>
                <w:sz w:val="20"/>
                <w:szCs w:val="20"/>
              </w:rPr>
              <w:t>57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2C0695B0" w:rsidR="00F514A6" w:rsidRPr="00F514A6" w:rsidRDefault="00F514A6" w:rsidP="00F514A6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F514A6">
              <w:rPr>
                <w:rFonts w:ascii="Segoe UI" w:eastAsia="Segoe UI" w:hAnsi="Segoe UI"/>
                <w:sz w:val="20"/>
                <w:szCs w:val="20"/>
              </w:rPr>
              <w:t>16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13A954DC" w:rsidR="00F514A6" w:rsidRPr="00F514A6" w:rsidRDefault="00F514A6" w:rsidP="00F514A6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F514A6">
              <w:rPr>
                <w:rFonts w:ascii="Segoe UI" w:eastAsia="Segoe UI" w:hAnsi="Segoe UI"/>
                <w:sz w:val="20"/>
                <w:szCs w:val="20"/>
              </w:rPr>
              <w:t>10.5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6229402E" w:rsidR="00F514A6" w:rsidRPr="00F514A6" w:rsidRDefault="00F514A6" w:rsidP="00F514A6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F514A6">
              <w:rPr>
                <w:rFonts w:ascii="Segoe UI" w:eastAsia="Segoe UI" w:hAnsi="Segoe UI"/>
                <w:sz w:val="20"/>
                <w:szCs w:val="20"/>
              </w:rPr>
              <w:t>389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F18349" w14:textId="77777777" w:rsidR="00F514A6" w:rsidRPr="00EF5457" w:rsidRDefault="00F514A6" w:rsidP="00F514A6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F514A6" w:rsidRPr="00F55363" w14:paraId="28E00DC9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F514A6" w:rsidRPr="00DB4E9F" w:rsidRDefault="00F514A6" w:rsidP="00F514A6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F514A6" w:rsidRPr="00DB4E9F" w:rsidRDefault="00F514A6" w:rsidP="00F514A6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3385C267" w:rsidR="00F514A6" w:rsidRPr="00F514A6" w:rsidRDefault="00F514A6" w:rsidP="00F514A6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514A6">
              <w:rPr>
                <w:rFonts w:ascii="Segoe UI" w:eastAsia="Segoe UI" w:hAnsi="Segoe UI"/>
                <w:sz w:val="20"/>
                <w:szCs w:val="20"/>
              </w:rPr>
              <w:t xml:space="preserve">RIŽOTO S </w:t>
            </w:r>
            <w:proofErr w:type="gramStart"/>
            <w:r w:rsidRPr="00F514A6">
              <w:rPr>
                <w:rFonts w:ascii="Segoe UI" w:eastAsia="Segoe UI" w:hAnsi="Segoe UI"/>
                <w:sz w:val="20"/>
                <w:szCs w:val="20"/>
              </w:rPr>
              <w:t>PURETINOM ,</w:t>
            </w:r>
            <w:proofErr w:type="gramEnd"/>
            <w:r w:rsidRPr="00F514A6">
              <w:rPr>
                <w:rFonts w:ascii="Segoe UI" w:eastAsia="Segoe UI" w:hAnsi="Segoe UI"/>
                <w:sz w:val="20"/>
                <w:szCs w:val="20"/>
              </w:rPr>
              <w:t xml:space="preserve"> CRVENI KUPUS SALATA , NARANČ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2D7FBFD0" w:rsidR="00F514A6" w:rsidRPr="00F514A6" w:rsidRDefault="00F514A6" w:rsidP="00F514A6">
            <w:pPr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F514A6">
              <w:rPr>
                <w:rFonts w:ascii="Segoe UI" w:eastAsia="Segoe UI" w:hAnsi="Segoe UI"/>
                <w:sz w:val="20"/>
                <w:szCs w:val="20"/>
              </w:rPr>
              <w:t>57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18EE529A" w:rsidR="00F514A6" w:rsidRPr="00F514A6" w:rsidRDefault="00F514A6" w:rsidP="00F514A6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F514A6">
              <w:rPr>
                <w:rFonts w:ascii="Segoe UI" w:eastAsia="Segoe UI" w:hAnsi="Segoe UI"/>
                <w:sz w:val="20"/>
                <w:szCs w:val="20"/>
              </w:rPr>
              <w:t>13.9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09E38EBA" w:rsidR="00F514A6" w:rsidRPr="00F514A6" w:rsidRDefault="00F514A6" w:rsidP="00F514A6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F514A6">
              <w:rPr>
                <w:rFonts w:ascii="Segoe UI" w:eastAsia="Segoe UI" w:hAnsi="Segoe UI"/>
                <w:sz w:val="20"/>
                <w:szCs w:val="20"/>
              </w:rPr>
              <w:t>12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79E7328F" w:rsidR="00F514A6" w:rsidRPr="00F514A6" w:rsidRDefault="00F514A6" w:rsidP="00F514A6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F514A6">
              <w:rPr>
                <w:rFonts w:ascii="Segoe UI" w:eastAsia="Segoe UI" w:hAnsi="Segoe UI"/>
                <w:sz w:val="20"/>
                <w:szCs w:val="20"/>
              </w:rPr>
              <w:t>394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159F11D7" w:rsidR="00F514A6" w:rsidRPr="00EF5457" w:rsidRDefault="00F514A6" w:rsidP="00F514A6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F514A6" w:rsidRPr="00F55363" w14:paraId="602BA5E0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F514A6" w:rsidRPr="00DB4E9F" w:rsidRDefault="00F514A6" w:rsidP="00F514A6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F514A6" w:rsidRPr="00DB4E9F" w:rsidRDefault="00F514A6" w:rsidP="00F514A6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626A6457" w:rsidR="00F514A6" w:rsidRPr="00F514A6" w:rsidRDefault="00F514A6" w:rsidP="00F514A6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514A6">
              <w:rPr>
                <w:rFonts w:ascii="Segoe UI" w:eastAsia="Segoe UI" w:hAnsi="Segoe UI"/>
                <w:sz w:val="20"/>
                <w:szCs w:val="20"/>
              </w:rPr>
              <w:t xml:space="preserve">RIŽOTO S </w:t>
            </w:r>
            <w:proofErr w:type="gramStart"/>
            <w:r w:rsidRPr="00F514A6">
              <w:rPr>
                <w:rFonts w:ascii="Segoe UI" w:eastAsia="Segoe UI" w:hAnsi="Segoe UI"/>
                <w:sz w:val="20"/>
                <w:szCs w:val="20"/>
              </w:rPr>
              <w:t>PURETINOM ,</w:t>
            </w:r>
            <w:proofErr w:type="gramEnd"/>
            <w:r w:rsidRPr="00F514A6">
              <w:rPr>
                <w:rFonts w:ascii="Segoe UI" w:eastAsia="Segoe UI" w:hAnsi="Segoe UI"/>
                <w:sz w:val="20"/>
                <w:szCs w:val="20"/>
              </w:rPr>
              <w:t xml:space="preserve"> CRVENI KUPUS SALATA , NARANČ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26985531" w:rsidR="00F514A6" w:rsidRPr="00F514A6" w:rsidRDefault="00F514A6" w:rsidP="00F514A6">
            <w:pPr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F514A6">
              <w:rPr>
                <w:rFonts w:ascii="Segoe UI" w:eastAsia="Segoe UI" w:hAnsi="Segoe UI"/>
                <w:sz w:val="20"/>
                <w:szCs w:val="20"/>
              </w:rPr>
              <w:t>57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3D090EBE" w:rsidR="00F514A6" w:rsidRPr="00F514A6" w:rsidRDefault="00F514A6" w:rsidP="00F514A6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F514A6">
              <w:rPr>
                <w:rFonts w:ascii="Segoe UI" w:eastAsia="Segoe UI" w:hAnsi="Segoe UI"/>
                <w:sz w:val="20"/>
                <w:szCs w:val="20"/>
              </w:rPr>
              <w:t>13.9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1F8775FA" w:rsidR="00F514A6" w:rsidRPr="00F514A6" w:rsidRDefault="00F514A6" w:rsidP="00F514A6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F514A6">
              <w:rPr>
                <w:rFonts w:ascii="Segoe UI" w:eastAsia="Segoe UI" w:hAnsi="Segoe UI"/>
                <w:sz w:val="20"/>
                <w:szCs w:val="20"/>
              </w:rPr>
              <w:t>12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2AC5C154" w:rsidR="00F514A6" w:rsidRPr="00F514A6" w:rsidRDefault="00F514A6" w:rsidP="00F514A6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F514A6">
              <w:rPr>
                <w:rFonts w:ascii="Segoe UI" w:eastAsia="Segoe UI" w:hAnsi="Segoe UI"/>
                <w:sz w:val="20"/>
                <w:szCs w:val="20"/>
              </w:rPr>
              <w:t>394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F514A6" w:rsidRPr="00E35000" w:rsidRDefault="00F514A6" w:rsidP="00F514A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</w:tbl>
    <w:p w14:paraId="05877193" w14:textId="77777777" w:rsidR="00FC5C48" w:rsidRPr="00DB4E9F" w:rsidRDefault="00FC5C48" w:rsidP="00822B04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391582" w14:textId="77777777" w:rsidR="00B86F52" w:rsidRDefault="00B86F52">
      <w:pPr>
        <w:spacing w:line="240" w:lineRule="auto"/>
      </w:pPr>
      <w:r>
        <w:separator/>
      </w:r>
    </w:p>
  </w:endnote>
  <w:endnote w:type="continuationSeparator" w:id="0">
    <w:p w14:paraId="35FFFF53" w14:textId="77777777" w:rsidR="00B86F52" w:rsidRDefault="00B86F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E947AB" w14:textId="77777777" w:rsidR="00B86F52" w:rsidRDefault="00B86F52">
      <w:pPr>
        <w:spacing w:line="240" w:lineRule="auto"/>
      </w:pPr>
      <w:r>
        <w:separator/>
      </w:r>
    </w:p>
  </w:footnote>
  <w:footnote w:type="continuationSeparator" w:id="0">
    <w:p w14:paraId="32332F4F" w14:textId="77777777" w:rsidR="00B86F52" w:rsidRDefault="00B86F5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15281"/>
    <w:rsid w:val="0005379E"/>
    <w:rsid w:val="00076A0E"/>
    <w:rsid w:val="00095CBF"/>
    <w:rsid w:val="00097735"/>
    <w:rsid w:val="000D1C42"/>
    <w:rsid w:val="001305B6"/>
    <w:rsid w:val="00167197"/>
    <w:rsid w:val="00172085"/>
    <w:rsid w:val="00180A42"/>
    <w:rsid w:val="00191BEE"/>
    <w:rsid w:val="001C7DE4"/>
    <w:rsid w:val="001D539A"/>
    <w:rsid w:val="00211213"/>
    <w:rsid w:val="00262EEB"/>
    <w:rsid w:val="002A00BA"/>
    <w:rsid w:val="002A551B"/>
    <w:rsid w:val="002B053F"/>
    <w:rsid w:val="002C0827"/>
    <w:rsid w:val="002C5E85"/>
    <w:rsid w:val="00316576"/>
    <w:rsid w:val="00330A66"/>
    <w:rsid w:val="00334160"/>
    <w:rsid w:val="0034332B"/>
    <w:rsid w:val="00361096"/>
    <w:rsid w:val="00376D70"/>
    <w:rsid w:val="003A552B"/>
    <w:rsid w:val="003A7A80"/>
    <w:rsid w:val="003C0867"/>
    <w:rsid w:val="003D3881"/>
    <w:rsid w:val="003F75D8"/>
    <w:rsid w:val="00411FF4"/>
    <w:rsid w:val="0044154D"/>
    <w:rsid w:val="004641D8"/>
    <w:rsid w:val="004B4DD9"/>
    <w:rsid w:val="004D4AF3"/>
    <w:rsid w:val="0056273C"/>
    <w:rsid w:val="00584D13"/>
    <w:rsid w:val="00593BE7"/>
    <w:rsid w:val="005C0CDD"/>
    <w:rsid w:val="0062658F"/>
    <w:rsid w:val="006571A4"/>
    <w:rsid w:val="00695ABB"/>
    <w:rsid w:val="006A62C9"/>
    <w:rsid w:val="006C5FCC"/>
    <w:rsid w:val="006F7F7B"/>
    <w:rsid w:val="00714F19"/>
    <w:rsid w:val="00727AE1"/>
    <w:rsid w:val="00741477"/>
    <w:rsid w:val="00746175"/>
    <w:rsid w:val="00746626"/>
    <w:rsid w:val="0077750C"/>
    <w:rsid w:val="00785252"/>
    <w:rsid w:val="007A739F"/>
    <w:rsid w:val="007C688A"/>
    <w:rsid w:val="007E212D"/>
    <w:rsid w:val="007E7296"/>
    <w:rsid w:val="00813BF0"/>
    <w:rsid w:val="00820E68"/>
    <w:rsid w:val="00822B04"/>
    <w:rsid w:val="008436B4"/>
    <w:rsid w:val="00847D69"/>
    <w:rsid w:val="008667BA"/>
    <w:rsid w:val="008928FE"/>
    <w:rsid w:val="008B30BF"/>
    <w:rsid w:val="008C1870"/>
    <w:rsid w:val="008D08FD"/>
    <w:rsid w:val="008D38C3"/>
    <w:rsid w:val="0090092B"/>
    <w:rsid w:val="009033E6"/>
    <w:rsid w:val="00934935"/>
    <w:rsid w:val="00942834"/>
    <w:rsid w:val="0094680B"/>
    <w:rsid w:val="00963F2B"/>
    <w:rsid w:val="00967D35"/>
    <w:rsid w:val="009A3140"/>
    <w:rsid w:val="009C6755"/>
    <w:rsid w:val="009C7CE5"/>
    <w:rsid w:val="009F7762"/>
    <w:rsid w:val="00A1528C"/>
    <w:rsid w:val="00A42B2B"/>
    <w:rsid w:val="00A42FFB"/>
    <w:rsid w:val="00A50A67"/>
    <w:rsid w:val="00A6709B"/>
    <w:rsid w:val="00AA7406"/>
    <w:rsid w:val="00AE1E53"/>
    <w:rsid w:val="00AE2EA0"/>
    <w:rsid w:val="00AF0B26"/>
    <w:rsid w:val="00AF539D"/>
    <w:rsid w:val="00B40422"/>
    <w:rsid w:val="00B86F52"/>
    <w:rsid w:val="00BA089D"/>
    <w:rsid w:val="00BB077E"/>
    <w:rsid w:val="00BC41EB"/>
    <w:rsid w:val="00BD2067"/>
    <w:rsid w:val="00BF0802"/>
    <w:rsid w:val="00C04BBE"/>
    <w:rsid w:val="00C24905"/>
    <w:rsid w:val="00C54ED3"/>
    <w:rsid w:val="00C932A7"/>
    <w:rsid w:val="00C97C06"/>
    <w:rsid w:val="00CD4771"/>
    <w:rsid w:val="00CE77DD"/>
    <w:rsid w:val="00CF0040"/>
    <w:rsid w:val="00CF37FF"/>
    <w:rsid w:val="00D3375A"/>
    <w:rsid w:val="00D73BCB"/>
    <w:rsid w:val="00D77132"/>
    <w:rsid w:val="00DB4E9F"/>
    <w:rsid w:val="00DC2006"/>
    <w:rsid w:val="00DD422A"/>
    <w:rsid w:val="00E35000"/>
    <w:rsid w:val="00E42569"/>
    <w:rsid w:val="00E57928"/>
    <w:rsid w:val="00E72081"/>
    <w:rsid w:val="00EC69D0"/>
    <w:rsid w:val="00EE59E9"/>
    <w:rsid w:val="00EF5457"/>
    <w:rsid w:val="00EF7F35"/>
    <w:rsid w:val="00F26B21"/>
    <w:rsid w:val="00F514A6"/>
    <w:rsid w:val="00F55363"/>
    <w:rsid w:val="00F8782A"/>
    <w:rsid w:val="00FC5C48"/>
    <w:rsid w:val="00FD51E4"/>
    <w:rsid w:val="00FD5D06"/>
    <w:rsid w:val="00FF5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035EA80B-C4D7-45B0-B06B-EA59CC1D51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218</Words>
  <Characters>1243</Characters>
  <Application>Microsoft Office Word</Application>
  <DocSecurity>0</DocSecurity>
  <Lines>10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ristina Krnic</cp:lastModifiedBy>
  <cp:revision>5</cp:revision>
  <cp:lastPrinted>2022-10-24T07:17:00Z</cp:lastPrinted>
  <dcterms:created xsi:type="dcterms:W3CDTF">2024-01-11T12:37:00Z</dcterms:created>
  <dcterms:modified xsi:type="dcterms:W3CDTF">2024-04-10T10:29:00Z</dcterms:modified>
</cp:coreProperties>
</file>